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智能元素融合人工智能在化学领域的革命性影响与未来发展趋势"/>
    <w:p>
      <w:pPr>
        <w:pStyle w:val="Heading1"/>
      </w:pPr>
      <w:r>
        <w:t xml:space="preserve">智能元素融合：人工智能在化学领域的革命性影响与未来发展趋势</w:t>
      </w:r>
    </w:p>
    <w:bookmarkStart w:id="20" w:name="Xc70ad268dff1e459fa0cc15007ea6c4157571b6"/>
    <w:p>
      <w:pPr>
        <w:pStyle w:val="Heading2"/>
      </w:pPr>
      <w:r>
        <w:t xml:space="preserve">231220088 陈翔宇 写给李伟老师</w:t>
      </w:r>
    </w:p>
    <w:bookmarkEnd w:id="20"/>
    <w:bookmarkStart w:id="21" w:name="引言"/>
    <w:p>
      <w:pPr>
        <w:pStyle w:val="Heading2"/>
      </w:pPr>
      <w:r>
        <w:t xml:space="preserve">引言</w:t>
      </w:r>
    </w:p>
    <w:p>
      <w:pPr>
        <w:pStyle w:val="FirstParagraph"/>
      </w:pPr>
      <w:r>
        <w:t xml:space="preserve"> </w:t>
      </w:r>
      <w:r>
        <w:t xml:space="preserve">在当前科技迅猛发展的时代，人工智能（AI）已经成为推动各领域科学进步的关键力量，尤其在化学领域的影响更是深远和显著。AI的介入不仅彻底改变了化学科学家的工作方式，还在研究方法和工业实践上引发了一系列革命性的变革。AI技术的应用正在打破传统的研究界限，为化学领域带来全新的视角和可能性。本文的主要目的是探讨AI在化学领域中的应用，分析它所面临的挑战，以及展望其未来的发展趋势。</w:t>
      </w:r>
    </w:p>
    <w:p>
      <w:pPr>
        <w:pStyle w:val="BodyText"/>
      </w:pPr>
      <w:r>
        <w:t xml:space="preserve"> </w:t>
      </w:r>
      <w:r>
        <w:t xml:space="preserve">在过去几十年中，随着计算技术的不断进步和数据分析能力的显著提升，AI已经在多个学科领域实现了显著的成就。特别是在化学这一历史悠久的学科中，AI的应用正在经历一场由深度数据分析和机器学习技术引领的根本性变革。化学研究的传统方法正在被AI技术的普及和应用所改变，从数据驱动的研究到机器学习在新药开发中的应用，AI在化学领域的潜力和影响正日益显现。这些变革不仅体现在实验方法和研究工具的改进上，更在于它为化学提供了全新的解决问题的思路和方法。</w:t>
      </w:r>
    </w:p>
    <w:p>
      <w:pPr>
        <w:pStyle w:val="BodyText"/>
      </w:pPr>
      <w:r>
        <w:t xml:space="preserve"> </w:t>
      </w:r>
      <w:r>
        <w:t xml:space="preserve">AI技术的进步为化学研究提供了前所未有的动力和资源。通过大数据分析和复杂的算法，AI能够在化学反应预测、分子设计、材料科学等方面展现出强大的能力。这些技术的应用不仅加速了科学发现的过程，也为化学研究提供了更高的精确度和效率。例如，在药物开发领域，AI的应用使得从大规模化合物库中筛选潜在药物候选物变得更加快捷和准确。此外，AI在化学合成路径优化、反应条件预测等领域也显示出巨大的应用潜力。</w:t>
      </w:r>
    </w:p>
    <w:p>
      <w:pPr>
        <w:pStyle w:val="BodyText"/>
      </w:pPr>
      <w:r>
        <w:t xml:space="preserve"> </w:t>
      </w:r>
      <w:r>
        <w:t xml:space="preserve">AI技术在化学领域的应用不仅代表了一场技术革命，更是知识和方法论上的一场深刻变革。随着AI技术的持续发展和完善，我们可以期待它在化学领域带来更多的创新和突破，为这一古老而重要的科学领域注入新的活力和动力。</w:t>
      </w:r>
    </w:p>
    <w:bookmarkEnd w:id="21"/>
    <w:bookmarkStart w:id="22" w:name="ai在化学中的应用"/>
    <w:p>
      <w:pPr>
        <w:pStyle w:val="Heading2"/>
      </w:pPr>
      <w:r>
        <w:t xml:space="preserve">AI在化学中的应用</w:t>
      </w:r>
    </w:p>
    <w:p>
      <w:pPr>
        <w:pStyle w:val="FirstParagraph"/>
      </w:pPr>
      <w:r>
        <w:t xml:space="preserve"> </w:t>
      </w:r>
      <w:r>
        <w:t xml:space="preserve">在化学领域，人工智能（AI）的应用正展现出其深远和广泛的影响力。AI技术，尤其是机器学习和深度学习，正成为化学研究和工业实践中的一个关键工具。这些技术在分析和处理大量化学数据方面表现出显著的潜力，使得它们在化学领域的应用不仅局限于基础研究，还扩展到了商业和工业领域。通过识别和分析数据中的复杂模式和趋势，AI技术能够预测化学反应的结果，并加速新化合物和材料的发现过程。这种能力对于推动科学研究的边界和加速技术创新具有重大意义。</w:t>
      </w:r>
    </w:p>
    <w:p>
      <w:pPr>
        <w:pStyle w:val="BodyText"/>
      </w:pPr>
      <w:r>
        <w:t xml:space="preserve"> </w:t>
      </w:r>
      <w:r>
        <w:t xml:space="preserve">特别是在药物开发领域，AI的应用尤为显著。利用机器学习和深度学习算法分析历史数据和化合物库，AI能够预测药物分子的生物活性，这有助于减少传统的实验室测试需求。这种方法不仅显著加快了新药的发现和开发过程，而且在降低药物研发成本方面也发挥了重要作用。通过AI技术，可以在早期研发阶段筛选出更有希望的药物候选分子，从而提高研发效率和成功率。此外，AI在药物安全性评估和副作用预测方面的应用也正在改变药物研发的传统流程。</w:t>
      </w:r>
    </w:p>
    <w:p>
      <w:pPr>
        <w:pStyle w:val="BodyText"/>
      </w:pPr>
      <w:r>
        <w:t xml:space="preserve"> </w:t>
      </w:r>
      <w:r>
        <w:t xml:space="preserve">在实验室自动化方面，AI的影响同样不可小觑。智能机器人和自动化技术的引入，使得实验室的工作变得更加高效和精确。这些系统能够自动执行重复性高的实验操作，管理大量样本处理，甚至进行复杂的实验设计和优化。这不仅提高了实验的效率和重复性，还显著降低了由于人为错误或危险操作所带来的风险。AI驱动的自动化技术正在成为现代化学研究和生产的一个重要组成部分。</w:t>
      </w:r>
    </w:p>
    <w:p>
      <w:pPr>
        <w:pStyle w:val="BodyText"/>
      </w:pPr>
      <w:r>
        <w:t xml:space="preserve"> </w:t>
      </w:r>
      <w:r>
        <w:t xml:space="preserve">除了这些实际应用，AI在化学领域的另一个重要用途是进行模拟和预测。AI模型能够在无需实际进行实验的情况下，模拟化学反应和材料的特性。这种能力不仅加快了科学研究的进程，还有助于减少实验成本和潜在的风险。通过这种方式，科学家可以在虚拟环境中测试假设和理论，从而在进行实际实验之前获得宝贵的洞察和数据。这种模拟和预测的能力，尤其在材料科学和化学工程领域，正成为推动创新和发现的重要工具。</w:t>
      </w:r>
    </w:p>
    <w:p>
      <w:pPr>
        <w:pStyle w:val="BodyText"/>
      </w:pPr>
      <w:r>
        <w:t xml:space="preserve"> </w:t>
      </w:r>
      <w:r>
        <w:t xml:space="preserve">随着人工智能技术的不断进步和深入应用，化学领域正经历着一场由AI驱动的变革。AI的应用不仅限于传统的数据分析和预测模型，而是扩展到化学实验设计、自动化实验流程、以及新材料的开发等多个方面。这些应用展示了AI在化学领域的多样性和灵活性，同时也凸显了其在解决复杂化学问题中的巨大潜力。例如，利用AI进行化学反应的预测和优化不仅可以提高实验效率，还可以揭示先前未知的化学反应路径，为新化合物的发现和合成提供新的途径。</w:t>
      </w:r>
    </w:p>
    <w:p>
      <w:pPr>
        <w:pStyle w:val="BodyText"/>
      </w:pPr>
      <w:r>
        <w:t xml:space="preserve"> </w:t>
      </w:r>
      <w:r>
        <w:t xml:space="preserve">此外，AI在化学数据的管理和分析中的应用也正在改变化学研究的面貌。大数据技术和先进的数据分析工具使得科学家能够从庞大的数据集中提取有价值的信息，加速知识的发现和创新。这种数据驱动的研究方法正在逐渐成为化学研究的新常态，推动着化学从经验驱动向数据驱动的转变。在这个过程中，AI技术的作用不可或缺，它使得处理和分析大规模化学数据成为可能，从而加速科学发现的速度，提高研究的质量和效率。</w:t>
      </w:r>
    </w:p>
    <w:p>
      <w:pPr>
        <w:pStyle w:val="BodyText"/>
      </w:pPr>
      <w:r>
        <w:t xml:space="preserve"> </w:t>
      </w:r>
      <w:r>
        <w:t xml:space="preserve">AI在化学教育和培训中的应用也不容忽视。随着AI技术在化学领域的广泛应用，对于具备AI技能的化学专业人才的需求也日益增长。因此，将AI技术融入化学教育体系，培养学生的数据科学和机器学习技能，成为化学教育改革的重要方向。通过这种方式，可以确保未来的化学家不仅掌握传统的化学知识和技能，还能够熟练运用AI技术来解决复杂的化学问题，推动科学的创新和发展。</w:t>
      </w:r>
    </w:p>
    <w:p>
      <w:pPr>
        <w:pStyle w:val="BodyText"/>
      </w:pPr>
      <w:r>
        <w:t xml:space="preserve"> </w:t>
      </w:r>
      <w:r>
        <w:t xml:space="preserve">AI技术在化学领域的深入应用不仅代表了技术层面的进步，更标志着化学研究范式的转变。随着AI技术与化学的深度融合，化学研究将更加高效、精确和创新。这种融合不仅将推动化学科学的发展，还将对相关工业、教育和社会产生深远的影响。在未来，AI技术将继续作为化学研究和应用的核心动力，推动化学领域迈向更加先进和智能化的未来。</w:t>
      </w:r>
    </w:p>
    <w:bookmarkEnd w:id="22"/>
    <w:bookmarkStart w:id="23" w:name="挑战与限制"/>
    <w:p>
      <w:pPr>
        <w:pStyle w:val="Heading2"/>
      </w:pPr>
      <w:r>
        <w:t xml:space="preserve">挑战与限制</w:t>
      </w:r>
    </w:p>
    <w:p>
      <w:pPr>
        <w:pStyle w:val="FirstParagraph"/>
      </w:pPr>
      <w:r>
        <w:t xml:space="preserve"> </w:t>
      </w:r>
      <w:r>
        <w:t xml:space="preserve">尽管人工智能（AI）在化学领域取得了显著的成就，但其应用仍然面临着多个挑战和限制。其中，数据的可用性和质量问题尤为突出。高效和准确的AI模型的构建和训练依赖于大量的高质量数据。然而，在许多化学子领域中，特别是那些新兴或者尚未充分探索的领域，可用的数据量往往有限，且质量参差不齐。这种数据的稀缺性或不足影响了AI模型的性能，限制了其在某些化学问题上的应用范围和深度。在一些情况下，数据可能存在偏差或不完整，这可能导致模型训练出现误差，影响最终的预测结果的准确性和可靠性。</w:t>
      </w:r>
    </w:p>
    <w:p>
      <w:pPr>
        <w:pStyle w:val="BodyText"/>
      </w:pPr>
      <w:r>
        <w:t xml:space="preserve"> </w:t>
      </w:r>
      <w:r>
        <w:t xml:space="preserve">此外，AI系统，尤其是深度学习模型在解释性和可靠性方面的问题，也是科学家们极为关注的一个重点。深度学习模型因其复杂的内部结构和运算过程，常常被比喻为“黑盒”。这意味着，尽管这些模型在预测和分析上可能表现出色，但它们的决策过程缺乏透明度，难以被人类用户理解和解释。在化学研究中，了解和解释模型预测的基础逻辑和科学原理是至关重要的，因为这关系到实验结果的可靠性和科学发现的有效性。因此，研究人员正在积极探索更加可解释的AI模型和技术方法，以提高模型的透明度和信任度，使其在科学研究中的应用更加广泛和深入。</w:t>
      </w:r>
    </w:p>
    <w:p>
      <w:pPr>
        <w:pStyle w:val="BodyText"/>
      </w:pPr>
      <w:r>
        <w:t xml:space="preserve"> </w:t>
      </w:r>
      <w:r>
        <w:t xml:space="preserve">伦理和安全性问题也是AI在化学领域应用的一个重要考量因素。随着AI技术在化学研究和工业应用中的普及，数据隐私、算法偏见以及错误决策的潜在风险也随之增大。例如，如果AI系统在药物研发过程中使用了不准确或有偏见的数据，可能会导致错误的药物设计或安全性评估，从而对公众健康造成严重威胁。此外，AI系统的安全性和鲁棒性也是一个重要问题，特别是在那些对精确度和可靠性要求极高的化学应用中。因此，确保AI系统的伦理性和安全性，保护数据隐私，减少算法偏见，防止错误决策，已成为化学领域AI研究和应用中不可忽视的重要议题。这些问题不仅关系到科学研究的质量和效果，也关系到公众对AI技术的信任和接受度，是实现AI在化学领域长远和可持续发展的关键。</w:t>
      </w:r>
    </w:p>
    <w:bookmarkEnd w:id="23"/>
    <w:bookmarkStart w:id="24" w:name="未来发展趋势与展望"/>
    <w:p>
      <w:pPr>
        <w:pStyle w:val="Heading2"/>
      </w:pPr>
      <w:r>
        <w:t xml:space="preserve">未来发展趋势与展望</w:t>
      </w:r>
    </w:p>
    <w:p>
      <w:pPr>
        <w:pStyle w:val="FirstParagraph"/>
      </w:pPr>
      <w:r>
        <w:t xml:space="preserve"> </w:t>
      </w:r>
      <w:r>
        <w:t xml:space="preserve">展望未来，在化学领域内，人工智能（AI）的发展预计将更加专注于促进跨学科合作、推动技术创新，并深刻影响教育和行业实践。随着计算能力的持续增强和算法的不断进步，AI在化学研究和应用中的作用预期将得到进一步的扩展和深化。AI技术的这些进步不仅将提升化学研究的效率和质量，而且将开启新的研究领域和应用前景。</w:t>
      </w:r>
    </w:p>
    <w:p>
      <w:pPr>
        <w:pStyle w:val="BodyText"/>
      </w:pPr>
      <w:r>
        <w:t xml:space="preserve"> </w:t>
      </w:r>
      <w:r>
        <w:t xml:space="preserve">在跨学科合作方面，AI的进步正促使化学与其他学科如物理学、生物学、材料科学等领域的更紧密融合。AI技术的应用使得科学家能够处理更大规模的数据集，更深入地理解复杂的化学和生物过程。例如，AI可以辅助生物化学家更准确地理解和预测生物分子的结构和功能，从而加速药物设计和疾病治疗的研究。同时，它也能帮助材料科学家在更短的时间内设计和测试具有特定属性的新材料，这对于发展新一代电池、传感器和其他高科技产品至关重要。</w:t>
      </w:r>
    </w:p>
    <w:p>
      <w:pPr>
        <w:pStyle w:val="BodyText"/>
      </w:pPr>
      <w:r>
        <w:t xml:space="preserve"> </w:t>
      </w:r>
      <w:r>
        <w:t xml:space="preserve">技术创新方面，未来的AI模型将变得更加高效和精确，能够应对更加复杂和多变的化学问题。随着机器学习和数据科学领域的快速发展，新一代的算法和模型将不断涌现。这些先进的模型将不仅能够提供更精确的预测结果，而且能够提供更深入的洞察，帮助科学家解决一些长期存在的难题。例如，通过深度学习和复杂网络分析，AI能够揭示化学反应中的潜在机制，从而指导新化合物的合成和新材料的开发。</w:t>
      </w:r>
    </w:p>
    <w:p>
      <w:pPr>
        <w:pStyle w:val="BodyText"/>
      </w:pPr>
      <w:r>
        <w:t xml:space="preserve"> </w:t>
      </w:r>
      <w:r>
        <w:t xml:space="preserve">此外，AI在化学领域的应用也预计将对教育和行业实践产生重大影响。在教育方面，未来的化学家将需要掌握数据科学和机器学习等AI相关的知识和技能，以便更好地利用这些先进工具。这意味着化学教育将需要整合更多的数据分析和计算模型课程，以培养学生的跨学科技能。在行业实践中，AI技术将使化学研究和生产过程变得更加高效、经济和环保。AI-driven的自动化系统和智能分析工具将大幅提高化学制造的效率，减少能源消耗，降低废物产生，从而推动化学工业的可持续发展。</w:t>
      </w:r>
    </w:p>
    <w:p>
      <w:pPr>
        <w:pStyle w:val="BodyText"/>
      </w:pPr>
      <w:r>
        <w:t xml:space="preserve"> </w:t>
      </w:r>
      <w:r>
        <w:t xml:space="preserve">AI在化学领域的未来发展不仅仅是技术层面的进步，更是跨学科融合和应用实践的广泛拓展。它将继续推动化学研究的边界，开启新的研究领域，同时也将深刻影响化学教育和工业实践。随着AI技术的不断发展，我们可以期待它在化学领域带来更多的创新和变革，从而对科学、工业乃至整个社会产生深远的影响。在未来，AI将不仅仅是化学研究的一个工具或辅助手段，而是成为推动化学科学发展的核心动力。随着AI技术和化学研究的深度融合，我们将进入一个新的科学探索时代，其中AI的力量将被充分释放，以解决更加复杂和具有挑战性的化学问题。在这个过程中，科学家、工程师、教育家和行业领袖需要共同努力，以确保AI技术的可持续发展，并最大限度地发挥其在化学领域的潜力。</w:t>
      </w:r>
    </w:p>
    <w:bookmarkEnd w:id="24"/>
    <w:bookmarkStart w:id="25" w:name="结论"/>
    <w:p>
      <w:pPr>
        <w:pStyle w:val="Heading2"/>
      </w:pPr>
      <w:r>
        <w:t xml:space="preserve">结论</w:t>
      </w:r>
    </w:p>
    <w:p>
      <w:pPr>
        <w:pStyle w:val="FirstParagraph"/>
      </w:pPr>
      <w:r>
        <w:t xml:space="preserve"> </w:t>
      </w:r>
      <w:r>
        <w:t xml:space="preserve">人工智能在化学领域的应用标志着一场深刻的技术和知识革命。这场革命不仅仅体现在技术层面的飞跃，更在于它对化学研究方法和理论体系的根本性改变。AI的发展为化学研究带来了前所未有的动力，使得科学家能够突破传统研究的限制，探索新的科学领域，创造新的知识和理解。随着AI技术在化学中的应用日益深入，我们已经开始见证新的科学发现和创新的出现，这些成果在很多情况下是传统方法无法实现的。</w:t>
      </w:r>
    </w:p>
    <w:p>
      <w:pPr>
        <w:pStyle w:val="BodyText"/>
      </w:pPr>
      <w:r>
        <w:t xml:space="preserve"> </w:t>
      </w:r>
      <w:r>
        <w:t xml:space="preserve">然而，要充分利用AI在化学领域的潜力，我们还需要克服一系列的挑战。其中，数据的质量和可用性、AI系统的解释性，以及伦理问题是当前最为紧迫的几个问题。在数据方面，高质量、大规模的化学数据是AI模型有效性的基础。在解释性方面，需要更加透明和可解释的AI系统，以便科学家能够理解和信任其提供的结果。伦理方面，随着AI在化学领域应用的深入，需要确保数据的安全性、隐私保护以及算法决策的公正性。</w:t>
      </w:r>
    </w:p>
    <w:p>
      <w:pPr>
        <w:pStyle w:val="BodyText"/>
      </w:pPr>
      <w:r>
        <w:t xml:space="preserve"> </w:t>
      </w:r>
      <w:r>
        <w:t xml:space="preserve">随着技术的不断发展和跨学科合作的加深，未来AI在化学领域将扮演更加重要的角色。AI的应用不仅将推动科学研究的边界，还将影响化学的教育和行业实践，甚至进一步影响到社会的各个方面。我们可以期待，AI将带来更多创新的科学方法，更有效的研究工具，以及更广阔的应用前景。通过不断探索和发展AI技术，在确保其安全和伦理的基础上，我们有望在化学领域实现更多突破性的进展，为人类的知识和福祉作出更大的贡献。</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4T03:12:56Z</dcterms:created>
  <dcterms:modified xsi:type="dcterms:W3CDTF">2024-01-14T03:12:56Z</dcterms:modified>
</cp:coreProperties>
</file>

<file path=docProps/custom.xml><?xml version="1.0" encoding="utf-8"?>
<Properties xmlns="http://schemas.openxmlformats.org/officeDocument/2006/custom-properties" xmlns:vt="http://schemas.openxmlformats.org/officeDocument/2006/docPropsVTypes"/>
</file>